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 Analysebericht</w:t>
      </w:r>
      <w:r>
        <w:t xml:space="preserve"> </w:t>
      </w:r>
      <w:r>
        <w:t xml:space="preserve">#### 1. Keyword-Dichte / Mögliche fehlende Keywords</w:t>
      </w:r>
      <w:r>
        <w:t xml:space="preserve"> </w:t>
      </w:r>
      <w:r>
        <w:t xml:space="preserve">- **Keyword-Dichte**: Die vorhandenen Texte binden relevante Keywords gut ein, jedoch fehlt eine konsolidierte Strategie zur strategischen Verwendung und Platzierung dieser Keywords. Die Verwendung von Keyword-Phrasen in Überschriften, Unterüberschriften und als häufig vorkommende Begriffe könnte verbessert werden.</w:t>
      </w:r>
      <w:r>
        <w:t xml:space="preserve"> </w:t>
      </w:r>
      <w:r>
        <w:t xml:space="preserve">- **Mögliche fehlende Keywords**:</w:t>
      </w:r>
      <w:r>
        <w:t xml:space="preserve"> </w:t>
      </w:r>
      <w:r>
        <w:t xml:space="preserve">- **Geo-Targeting**: Keywords wie „Kieferorthopädie in Essen“ oder „Kieferorthopädie Rüttenscheid“ könnten relevante lokale Suchanfragen bedienen.</w:t>
      </w:r>
      <w:r>
        <w:t xml:space="preserve"> </w:t>
      </w:r>
      <w:r>
        <w:t xml:space="preserve">- **Behandlungskosten**: „Behandlungskosten Kieferorthopädie“ wird erwähnt, jedoch nicht weiter vertieft. Informationen zu Kosten, Ratenzahlungsplänen und Versicherungsfragen sollten detaillierter behandelt werden.</w:t>
      </w:r>
      <w:r>
        <w:t xml:space="preserve"> </w:t>
      </w:r>
      <w:r>
        <w:t xml:space="preserve">- **Erfahrungen/Bewertungen**: Begriffe wie „Zahnspangen Erfahrungen“ oder „Bewertungen Kieferorthopädie“ könnten potenzielle Patienten anziehen, die sich über Praxen informieren möchten.</w:t>
      </w:r>
      <w:r>
        <w:t xml:space="preserve"> </w:t>
      </w:r>
      <w:r>
        <w:t xml:space="preserve">- **Patienteninformationen**: „Erwartungen an die Behandlung“ oder „Vorbereitung auf die Zahnspange“ könnten als hilfreiche Informationsquelle dienen.</w:t>
      </w:r>
      <w:r>
        <w:t xml:space="preserve"> </w:t>
      </w:r>
      <w:r>
        <w:t xml:space="preserve">#### 2. Tonalität und Stil in Bezug auf SEO</w:t>
      </w:r>
      <w:r>
        <w:t xml:space="preserve"> </w:t>
      </w:r>
      <w:r>
        <w:t xml:space="preserve">- **Tonalität und Ansprache**: Die Tonalität ist freundlich, einladend und professionell, was für Patienten im Gesundheitssektor wichtig ist. Der Text spricht die Zielgruppe (Eltern, Kinder, Jugendliche) gut an und vermittelt Vertrauen.</w:t>
      </w:r>
      <w:r>
        <w:t xml:space="preserve"> </w:t>
      </w:r>
      <w:r>
        <w:t xml:space="preserve">- **SEO-Optimierung**: Der Stil könnte besser auf SEO-Ästhetik abgestimmt werden. Vermehrte Verwendung von Listen, Absätzen und gezielten Fragen (FAQ-Format) würde die Lesbarkeit und Struktur verbessern, was sowohl Nutzer als auch Suchmaschinen bevorzugen.</w:t>
      </w:r>
      <w:r>
        <w:t xml:space="preserve"> </w:t>
      </w:r>
      <w:r>
        <w:t xml:space="preserve">- **Handlungsaufforderungen**: In den Call-to-Actions (CTA) sollte mehr Dringlichkeit erzeugt werden, um die Conversion zu erhöhen, z. B. „Vereinbaren Sie jetzt Ihr kostenloses Beratungsgespräch zur Optimierung Ihres Lächelns!“</w:t>
      </w:r>
      <w:r>
        <w:t xml:space="preserve"> </w:t>
      </w:r>
      <w:r>
        <w:t xml:space="preserve">#### 3. Offensichtliche inhaltliche Lücken</w:t>
      </w:r>
      <w:r>
        <w:t xml:space="preserve"> </w:t>
      </w:r>
      <w:r>
        <w:t xml:space="preserve">- **Behandlungsinformationen**: Es fehlen tiefere Informationen zu spezifischen Kieferorthopädischen Verfahren (z.B. Details über Invisalign, Vor- und Nachteile der unterschiedlichen Zahnspangen). Patienten suchen in der Regel nach umfassenden Details zu ihren Behandlungsoptionen.</w:t>
      </w:r>
      <w:r>
        <w:t xml:space="preserve"> </w:t>
      </w:r>
      <w:r>
        <w:t xml:space="preserve">- **FAQ-Sektion**: Eine umfassende FAQ-Sektion könnte häufige Fragen zu Themen wie "Wie lange dauert die Behandlung?", "Wie oft sind Kontrolltermine notwendig?" oder "Wie pflege ich meine Zahnspange?" abdecken und somit potenziellen Patienten wertvolle Informationen bieten.</w:t>
      </w:r>
      <w:r>
        <w:t xml:space="preserve"> </w:t>
      </w:r>
      <w:r>
        <w:t xml:space="preserve">- **Patientenerfahrungen**: Das Einfügen von Testimonials oder Erfahrungen von Patienten könnte die Glaubwürdigkeit erhöhen und anderen potenziellen Patienten helfen, eine informierte Entscheidung zu treffen.</w:t>
      </w:r>
      <w:r>
        <w:t xml:space="preserve"> </w:t>
      </w:r>
      <w:r>
        <w:t xml:space="preserve">- **Visualisierung**: Es könnten auch Mehrwert-Visualisierungen, Diagramme oder Videos eingefügt werden, die die verschiedenen Behandlungsmethoden veranschaulichen. Visuelle Inhalte sind für das Engagement wichtig und können auch zur Suchmaschinenoptimierung beitragen.</w:t>
      </w:r>
      <w:r>
        <w:t xml:space="preserve"> </w:t>
      </w:r>
      <w:r>
        <w:t xml:space="preserve">Insgesamt zeigt die Webseite eine solide Basis, es gibt jedoch noch etliche Möglichkeiten zur Optimierung, um die Sichtbarkeit und Benutzerfreundlichkeit zu erhöhen und um potenzielle Patienten besser anzusprechen.</w:t>
      </w:r>
    </w:p>
    <w:p>
      <w:pPr>
        <w:pStyle w:val="BodyText"/>
      </w:pPr>
      <w:r>
        <w:t xml:space="preserve">Erklärung der Verbesserungen:</w:t>
      </w:r>
    </w:p>
    <w:p>
      <w:pPr>
        <w:pStyle w:val="BodyText"/>
      </w:pPr>
      <w:r>
        <w:t xml:space="preserve">1) Der überarbeitete Text wurde klarer, präziser und informativer gestaltet. Fachbegriffe und relevante Details wurden eingefügt oder optimiert, um den Text verständlicher zu machen. Zudem wurde die Verwendung von Schlüsselwörtern in Bezug auf Kieferorthopädie und Zahnspangen strategisch positioniert, um die Relevanz zu erhöhen.</w:t>
      </w:r>
      <w:r>
        <w:t xml:space="preserve"> </w:t>
      </w:r>
      <w:r>
        <w:t xml:space="preserve">2) Aus SEO-Sicht verbessert diese Optimierung die Sichtbarkeit in Suchmaschinen, da der Text relevante Keywords enthält, die potenzielle Patienten verwenden könnten. Eine klare Struktur und relevante Informationen fördern das Nutzerengagement und senken die Absprungrate, was die Rankings weiter verbesser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verwendeteten Keywords sind größtenteils gut in den Text integriert. Begriffe wie "Zahnspangen", "Brackets", "Retainer" und spezifische Arten wie "Linguale Brackets" und "Selbstligierende Brackets" werden häufig angesprochen. Eine genauere Analyse und quantitative Berechnung der Dichte wäre erforderlich, um die optimale Balance zu bestimmen, jedoch sind die Begriffe relevant und informativ.</w:t>
      </w:r>
      <w:r>
        <w:t xml:space="preserve"> </w:t>
      </w:r>
      <w:r>
        <w:t xml:space="preserve">- **Mögliche fehlende Keywords:**</w:t>
      </w:r>
      <w:r>
        <w:t xml:space="preserve"> </w:t>
      </w:r>
      <w:r>
        <w:t xml:space="preserve">- Es gibt viele Keywords aus der Liste der Google Ads Vorschläge, die nicht im Text enthalten sind. Dazu gehören:</w:t>
      </w:r>
      <w:r>
        <w:t xml:space="preserve"> </w:t>
      </w:r>
      <w:r>
        <w:t xml:space="preserve">- "Kieferorthopädie Essen"</w:t>
      </w:r>
      <w:r>
        <w:t xml:space="preserve"> </w:t>
      </w:r>
      <w:r>
        <w:t xml:space="preserve">- "Behandlungskosten Kieferorthopädie"</w:t>
      </w:r>
      <w:r>
        <w:t xml:space="preserve"> </w:t>
      </w:r>
      <w:r>
        <w:t xml:space="preserve">- "Ratenzahlungspläne Kieferorthopädie"</w:t>
      </w:r>
      <w:r>
        <w:t xml:space="preserve"> </w:t>
      </w:r>
      <w:r>
        <w:t xml:space="preserve">- "Diagnostik und Behandlungsplan"</w:t>
      </w:r>
      <w:r>
        <w:t xml:space="preserve"> </w:t>
      </w:r>
      <w:r>
        <w:t xml:space="preserve">- Zu diesen könnten entsprechende Abschnitte integriert werden, um die Sichtbarkeit in den Suchergebnissen zu verbessern.</w:t>
      </w:r>
      <w:r>
        <w:t xml:space="preserve"> </w:t>
      </w:r>
      <w:r>
        <w:t xml:space="preserve">#### 2) Tonalität und Stil in Bezug auf SEO</w:t>
      </w:r>
      <w:r>
        <w:t xml:space="preserve"> </w:t>
      </w:r>
      <w:r>
        <w:t xml:space="preserve">- **Tonalität:** Der aktuelle Text hat einen professionellen, informativen Ton und spricht die Zielgruppe direkt an. Begriffe wie "stressfrei", "komfortabel" und "individuelle Lösungen" sind positiv konnotiert.</w:t>
      </w:r>
      <w:r>
        <w:t xml:space="preserve"> </w:t>
      </w:r>
      <w:r>
        <w:t xml:space="preserve">- **Stil:** Der Stil ist klar und prägnant, was für Webinhalte von Vorteil ist. Die kurze Aufzählung der angebotenen Lösungen könnte jedoch durch häufigere Fragen oder Call-to-Action-Phrasen verbessert werden, um das Engagement zu fördern.</w:t>
      </w:r>
      <w:r>
        <w:t xml:space="preserve"> </w:t>
      </w:r>
      <w:r>
        <w:t xml:space="preserve">- **SEO-Freundlichkeit:** Die Verwendung differenzierter Headings und Absätze zur Unterteilung der textlichen Inhalte könnte sowohl für die Nutzerfreundlichkeit als auch für das SEO-Ranking (z.B. durch strukturierte Daten) vorteilhaft sein. Die aktuelle Struktur bietet viele Möglichkeiten, um relevante Keywords besser zur Geltung zu bringen.</w:t>
      </w:r>
      <w:r>
        <w:t xml:space="preserve"> </w:t>
      </w:r>
      <w:r>
        <w:t xml:space="preserve">#### 3) Offensichtliche inhaltliche Lücken</w:t>
      </w:r>
      <w:r>
        <w:t xml:space="preserve"> </w:t>
      </w:r>
      <w:r>
        <w:t xml:space="preserve">- **Zielgruppenansprache:** Es könnte hilfreich sein, spezifische Informationen für verschiedene Zielgruppen bereitzustellen:</w:t>
      </w:r>
      <w:r>
        <w:t xml:space="preserve"> </w:t>
      </w:r>
      <w:r>
        <w:t xml:space="preserve">- Fachliche Informationen für Erwachsene, Eltern für Kinder und Jugendliche.</w:t>
      </w:r>
      <w:r>
        <w:t xml:space="preserve"> </w:t>
      </w:r>
      <w:r>
        <w:t xml:space="preserve">- **Leistungsdetails:** Detailliertere Informationen zu den Behandlungskosten, Zahlungsplänen und potenziellen Finanzierungsoptionen fehlen. Informationen über den Ablauf der möglichen Behandlungen könnten hinzugefügt werden, um das Vertrauen der Patienten zu stärken.</w:t>
      </w:r>
      <w:r>
        <w:t xml:space="preserve"> </w:t>
      </w:r>
      <w:r>
        <w:t xml:space="preserve">- **Häufig gestellte Fragen (FAQ):** Ein FAQ-Bereich wäre eine wertvolle Ergänzung, der gängige Fragen zur Kieferorthopädie und zur Behandlung beantwortet. Dies könnte nicht nur die Informationsvermittlung verbessern, sondern auch die Sichtbarkeit in den Suchergebnissen erhöhen.</w:t>
      </w:r>
      <w:r>
        <w:t xml:space="preserve"> </w:t>
      </w:r>
      <w:r>
        <w:t xml:space="preserve">- **Lokale SEO-Optimierung:** Der Zusatz von Informationen zu Standort-Keywords (z.B. "Kieferorthopädie Essen") könnte sowohl die örtliche Zielgruppe anziehen als auch die Konversion steigern. Erwähnung lokaler Gegebenheiten oder Veranstaltungen kann zusätzliche Relevanz und Sichtbarkeit schaffen.</w:t>
      </w:r>
      <w:r>
        <w:t xml:space="preserve"> </w:t>
      </w:r>
      <w:r>
        <w:t xml:space="preserve">#### Fazit</w:t>
      </w:r>
      <w:r>
        <w:t xml:space="preserve"> </w:t>
      </w:r>
      <w:r>
        <w:t xml:space="preserve">Die Webseite hat eine starke Basis, die konsistent und informativ ist, jedoch gibt es Raum für Verbesserungen in Bezug auf die Keyword-Integration, speziell orientierte Inhalte für verschiedene Zielgruppen, sowie häufig gestellte Fragen. Die Implementierung von lokalen SEO-Strategien könnte die Auffindbarkeit in Suchmaschinen weiter erhöhen.</w:t>
      </w:r>
    </w:p>
    <w:p>
      <w:pPr>
        <w:pStyle w:val="BodyText"/>
      </w:pPr>
      <w:r>
        <w:t xml:space="preserve">Erklärung der Verbesserungen:</w:t>
      </w:r>
    </w:p>
    <w:p>
      <w:pPr>
        <w:pStyle w:val="BodyText"/>
      </w:pPr>
      <w:r>
        <w:t xml:space="preserve">1) **Verbesserungen:** Der neue Text bietet eine präzisere und konsistentere Terminologie, verwendet ansprechendere Formulierungen und ergänzt wichtige Informationen über die Vorteile der verschiedenen Zahnspangenarten. Zudem wird das Angebot für Kinder und Erwachsene hervorgehoben, um eine breitere Zielgruppe anzusprechen.</w:t>
      </w:r>
      <w:r>
        <w:t xml:space="preserve"> </w:t>
      </w:r>
      <w:r>
        <w:t xml:space="preserve">2) **SEO-Vorteile:** Diese Verbesserungen erhöhen die Relevanz und Lesbarkeit des Textes, was die Benutzererfahrung verbessert und die Verweildauer auf der Seite erhöht. Durch die gezielte Ansprache von Suchbegriffen und den Fokus auf Vorteile können Suchmaschinen die Inhalte besser indexieren und den Text höher in den Suchergebnissen platziere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 für die Webseite RÜ Zahnspange</w:t>
      </w:r>
      <w:r>
        <w:t xml:space="preserve"> </w:t>
      </w:r>
      <w:r>
        <w:t xml:space="preserve">#### 1) Keyword-Dichte / mögliche fehlende Keywords</w:t>
      </w:r>
      <w:r>
        <w:t xml:space="preserve"> </w:t>
      </w:r>
      <w:r>
        <w:t xml:space="preserve">- **Keyword-Dichte:**</w:t>
      </w:r>
      <w:r>
        <w:t xml:space="preserve"> </w:t>
      </w:r>
      <w:r>
        <w:t xml:space="preserve">Der Text enthält relevante Begriffe, jedoch ist die Keyword-Dichte für einige der vorgeschlagenen Keywords suboptimal. Die häufigsten Begriffe wie „Zahnspange“ und „Kieferorthopädie“ sind vorhanden, aber eine gezielte Verwendung der Keywords ist notwendig, um eine bessere Sichtbarkeit zu erreichen.</w:t>
      </w:r>
      <w:r>
        <w:t xml:space="preserve"> </w:t>
      </w:r>
      <w:r>
        <w:t xml:space="preserve">- **Mögliche fehlende Keywords:**</w:t>
      </w:r>
      <w:r>
        <w:t xml:space="preserve"> </w:t>
      </w:r>
      <w:r>
        <w:t xml:space="preserve">- Einige der Schlüsselwörter aus der Liste, wie „moderne Zahnspangen“, „transparente Aligner“, „retainer kosten“, „kinderfreundliche Kieferorthopädie“ und „Ratenzahlungspläne Kieferorthopädie“, sind nicht explizit im Text integriert. Ein professionelles SEO könnte diese Begriffe strategisch im Inhalt einfügen, um die Relevanz und Sichtbarkeit zu erhöhen.</w:t>
      </w:r>
      <w:r>
        <w:t xml:space="preserve"> </w:t>
      </w:r>
      <w:r>
        <w:t xml:space="preserve">#### 2) Tonalität und Stil in Bezug auf SEO</w:t>
      </w:r>
      <w:r>
        <w:t xml:space="preserve"> </w:t>
      </w:r>
      <w:r>
        <w:t xml:space="preserve">- **Tonalität:**</w:t>
      </w:r>
      <w:r>
        <w:t xml:space="preserve"> </w:t>
      </w:r>
      <w:r>
        <w:t xml:space="preserve">Der aktuelle Text hat einen informativen und einladenden Ton, der gut zu einem Beratungsgespräch im Bereich der Kieferorthopädie passt. Es werden Schritte neutral und verständlich beschrieben, was für die potenziellen Patienten ansprechend ist.</w:t>
      </w:r>
      <w:r>
        <w:t xml:space="preserve"> </w:t>
      </w:r>
      <w:r>
        <w:t xml:space="preserve">- **Stil:**</w:t>
      </w:r>
      <w:r>
        <w:t xml:space="preserve"> </w:t>
      </w:r>
      <w:r>
        <w:t xml:space="preserve">Der Schreibstil ist klar und strukturiert, was für SEO wichtig ist, um die Benutzerfreundlichkeit und das Leseverhalten zu fördern. Jedoch könnte ein stärkerer Fokus auf aktionsorientierte Sprache (z.B. Verben) und die Integration von emotionalen Anreizen die Conversion-Rate verbessern.</w:t>
      </w:r>
      <w:r>
        <w:t xml:space="preserve"> </w:t>
      </w:r>
      <w:r>
        <w:t xml:space="preserve">#### 3) Offensichtliche inhaltliche Lücken</w:t>
      </w:r>
      <w:r>
        <w:t xml:space="preserve"> </w:t>
      </w:r>
      <w:r>
        <w:t xml:space="preserve">- **Detaillierte Erläuterung der Behandlungsmethoden:**</w:t>
      </w:r>
      <w:r>
        <w:t xml:space="preserve"> </w:t>
      </w:r>
      <w:r>
        <w:t xml:space="preserve">Der Text bietet zwar einen Überblick über den Behandlungsablauf, geht jedoch nicht tief genug auf spezielle Behandlungsmethoden wie „transparente Aligner“ oder „lose Zahnspangen“ ein. Zusätzliche Informationen über Vor- und Nachteile dieser Methoden könnten das Vertrauen der Patienten stärken.</w:t>
      </w:r>
      <w:r>
        <w:t xml:space="preserve"> </w:t>
      </w:r>
      <w:r>
        <w:t xml:space="preserve">- **Erfahrungsberichte oder Testimonials:**</w:t>
      </w:r>
      <w:r>
        <w:t xml:space="preserve"> </w:t>
      </w:r>
      <w:r>
        <w:t xml:space="preserve">Die Integration von Patientenbewertungen oder Erfolgsgeschichten könnte den Content ansprechender und vertrauenswürdiger machen und die Entscheidungsfindung potenzieller Patienten fördern.</w:t>
      </w:r>
      <w:r>
        <w:t xml:space="preserve"> </w:t>
      </w:r>
      <w:r>
        <w:t xml:space="preserve">- **Finanzierungsoptionen und Kostentransparenz:**</w:t>
      </w:r>
      <w:r>
        <w:t xml:space="preserve"> </w:t>
      </w:r>
      <w:r>
        <w:t xml:space="preserve">Während der Behandlungs- und Kostenplan erwähnt wird, müssen Informationen über Ratenzahlungspläne und die Möglichkeiten der Zahnzusatzversicherung klarer hervorgehoben werden, um Budgetfragen von Patienten zu adressieren.</w:t>
      </w:r>
      <w:r>
        <w:t xml:space="preserve"> </w:t>
      </w:r>
      <w:r>
        <w:t xml:space="preserve">- **Zusätzliche SEO-Inhalte:**</w:t>
      </w:r>
      <w:r>
        <w:t xml:space="preserve"> </w:t>
      </w:r>
      <w:r>
        <w:t xml:space="preserve">Eine FAQ-Sektion zu häufigen Fragen rund um Kieferorthopädie könnte sowohl den Suchmaschinenwert erhöhen als auch den Benutzern helfen, die benötigten Informationen schneller zu finden.</w:t>
      </w:r>
      <w:r>
        <w:t xml:space="preserve"> </w:t>
      </w:r>
      <w:r>
        <w:t xml:space="preserve">### Fazit</w:t>
      </w:r>
      <w:r>
        <w:t xml:space="preserve"> </w:t>
      </w:r>
      <w:r>
        <w:t xml:space="preserve">Die Webseite hat eine solide Grundlage, jedoch ist eine strategische Optimierung der Keywords, eine Erweiterung der Inhalte und die Erstellung zusätzlicher Nutzeranreize empfehlenswert. Durch gezielte Anpassungen kann die Sichtbarkeit in den Suchmaschinen erheblich gesteigert und die Patientengewinnung verbessert werden.</w:t>
      </w:r>
    </w:p>
    <w:p>
      <w:pPr>
        <w:pStyle w:val="BodyText"/>
      </w:pPr>
      <w:r>
        <w:t xml:space="preserve">Erklärung der Verbesserungen:</w:t>
      </w:r>
    </w:p>
    <w:p>
      <w:pPr>
        <w:pStyle w:val="BodyText"/>
      </w:pPr>
      <w:r>
        <w:t xml:space="preserve">1) **Verbesserungen:** Der neue Text enthält spezifische Ortsangaben (Kieferorthopädie Essen) und relevante Schlüsselwörter (kindergerechte Kieferorthopädie), die den Inhalt präziser und ansprechender gestalten. Formulierungen wurden optimiert, um klarer und ansprechender zu sein (z. B. "gründliche Diagnose" statt "Diagnose").</w:t>
      </w:r>
      <w:r>
        <w:t xml:space="preserve"> </w:t>
      </w:r>
      <w:r>
        <w:t xml:space="preserve">2) **SEO-Nutzen:** Diese Anpassungen verbessern die Auffindbarkeit in Suchmaschinen, da sie gezielt auf relevante Suchanfragen eingehen. Durch die Verwendung lokaler Suchbegriffe und ansprechender Sprache wird die Wahrscheinlichkeit erhöht, potenzielle Patienten anzuziehen und die Klickrate zu steiger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Text enthält eine Vielzahl von für die Kieferorthopädie relevanten Keywords, jedoch könnte die Dichte bestimmter Schlüsselbegriffe wie "Kieferorthopädie", "Zahnspangen" und "Aligner" optimiert werden. Der Text könnten diese Begriffe mehrfach mit unterschiedlichen Varianten integrieren, um die Relevanz zu erhöhen.</w:t>
      </w:r>
      <w:r>
        <w:t xml:space="preserve"> </w:t>
      </w:r>
      <w:r>
        <w:t xml:space="preserve">- **Mögliche fehlende Keywords**: Einige potenzielle Keywords aus der Liste sind nicht ausreichend integriert. Besonders Keywords wie "Zahnspangen für Kinder", "Erwachsene Zahnspangen" und "Behandlungskosten Kieferorthopädie" könnten besser hervorgehoben werden. Auch Begriffe, die sich auf Finanzierungsmöglichkeiten wie "Ratenzahlungspläne Kieferorthopädie" oder spezifische Fragen ("Fragen zur Zahnspange") beziehen, fehlen im Text.</w:t>
      </w:r>
      <w:r>
        <w:t xml:space="preserve"> </w:t>
      </w:r>
      <w:r>
        <w:t xml:space="preserve">#### 2) Tonalität und Stil in Bezug auf SEO</w:t>
      </w:r>
      <w:r>
        <w:t xml:space="preserve"> </w:t>
      </w:r>
      <w:r>
        <w:t xml:space="preserve">- **Tonalität**: Die Tonalität ist allgemein freundlich und informativ, was für eine medizinische Webseite vorteilhaft ist. Der Einsatz von positiven Beschreibungen („unauffällige“, „bequeme Erfahrung“, „effiziente Analyse“) spricht Zielgruppen an, die Wert auf eine angenehme Behandlung legen.</w:t>
      </w:r>
      <w:r>
        <w:t xml:space="preserve"> </w:t>
      </w:r>
      <w:r>
        <w:t xml:space="preserve">- **Stil**: Der Stil ist größtenteils klar und leicht verständlich. Es wäre jedoch sinnvoll, mehr Variation in der Wortwahl und Synonyme für zentrale Begriffe zu verwenden, um die Lesbarkeit zu verbessern und gleichzeitig die SEO-Relevanz zu erhöhen. Der Stichwortgebrauch könnte durch die Einbindung spezifischer Fragen und Informationsanfragen ergänzt werden.</w:t>
      </w:r>
      <w:r>
        <w:t xml:space="preserve"> </w:t>
      </w:r>
      <w:r>
        <w:t xml:space="preserve">#### 3) Offensichtliche inhaltliche Lücken</w:t>
      </w:r>
      <w:r>
        <w:t xml:space="preserve"> </w:t>
      </w:r>
      <w:r>
        <w:t xml:space="preserve">- **Spezifische Informationen zu Behandlungen**: Der Text umfasst hauptsächlich allgemeine Informationen. Detaillierte Informationen zu spezifischen Anwendungsgebieten oder individuellen Behandlungsmethoden (z. B. für Kinder, Jugendliche oder spezielle Fehlstellungen) werden nicht behandelt.</w:t>
      </w:r>
      <w:r>
        <w:t xml:space="preserve"> </w:t>
      </w:r>
      <w:r>
        <w:t xml:space="preserve">- **Kundenbewertungen oder Expertenmeinungen**: Das Hinzufügen von Testimonials oder positiven Erfahrungen von Patienten könnte das Vertrauen in die Dienstleistung erhöhen und die emotionale Verbindung zur Zielgruppe stärken.</w:t>
      </w:r>
      <w:r>
        <w:t xml:space="preserve"> </w:t>
      </w:r>
      <w:r>
        <w:t xml:space="preserve">- **Finanzierungsoptionen**: Informationen über mögliche Ratenzahlungen oder Versicherungsfragen werden nicht angesprochen. Dies könnte potenzielle Kunden, die wegen der Kosten zurückhaltend sind, abschrecken.</w:t>
      </w:r>
      <w:r>
        <w:t xml:space="preserve"> </w:t>
      </w:r>
      <w:r>
        <w:t xml:space="preserve">- **Aufruf zur Handlung (CTA)**: Der Aufruf zur Handlung ist vorhanden, könnte jedoch stärker herausgestellt werden. Ein klarerer und eindringlicherer CTA, der direkt auf Fragen oder Anliegen reagiert, könnte die Conversion-Rate positiv beeinflussen.</w:t>
      </w:r>
      <w:r>
        <w:t xml:space="preserve"> </w:t>
      </w:r>
      <w:r>
        <w:t xml:space="preserve">### Fazit</w:t>
      </w:r>
      <w:r>
        <w:t xml:space="preserve"> </w:t>
      </w:r>
      <w:r>
        <w:t xml:space="preserve">Es gibt eine solide Grundlage für SEO, jedoch können einige Optimierungen in der Keyword-Dichte, dem Umfang der Informationen und den spezifischen Bedürfnissen der Zielgruppe dazu beitragen, die Sichtbarkeit in Suchmaschinen zu verbessern und die Ansprache der Zielgruppe zu optimieren. Ein umfassenderer Ansatz, der spezifische Dienstleistungen sowie Kosten- und Finanzierungsmöglichkeiten behandelt, könnte ebenfalls zur Verbesserung der Kundenbindung beitragen.</w:t>
      </w:r>
    </w:p>
    <w:p>
      <w:pPr>
        <w:pStyle w:val="BodyText"/>
      </w:pPr>
      <w:r>
        <w:t xml:space="preserve">Erklärung der Verbesserungen:</w:t>
      </w:r>
    </w:p>
    <w:p>
      <w:pPr>
        <w:pStyle w:val="BodyText"/>
      </w:pPr>
      <w:r>
        <w:t xml:space="preserve">1) Der optimierte Text enthält spezifische geografische und zielgruppenspezifische Begriffe (z. B. „Kieferorthopädie Essen“, „Zahnspangen für Erwachsene und Kinder“), was die Relevanz für lokale Suchanfragen erhöht. Zudem wird die Sprache präziser und einheitlicher genutzt, und es wurden zusätzliche Informationen über die Dienstleistungen ergänzt, wie die Verbesserung der Kiefergesundheit und den Behandlungsablauf.</w:t>
      </w:r>
      <w:r>
        <w:t xml:space="preserve"> </w:t>
      </w:r>
      <w:r>
        <w:t xml:space="preserve">2) Diese Anpassungen sind aus SEO-Sicht hilfreich, da sie die Sichtbarkeit in den Suchmaschinen erhöhen, indem gezielte Keywords für lokale Suchanfragen eingeführt werden. Eine klarere und informativere Sprache verbessert auch die Benutzererfahrung, was zu längeren Verweildauern und potenziell höheren Konversionsraten führ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Analysebericht für die RÜ Zahnspange Website</w:t>
      </w:r>
      <w:r>
        <w:t xml:space="preserve"> </w:t>
      </w:r>
      <w:r>
        <w:t xml:space="preserve">#### 1) Keyword-Dichte / mögliche fehlende Keywords</w:t>
      </w:r>
      <w:r>
        <w:t xml:space="preserve"> </w:t>
      </w:r>
      <w:r>
        <w:t xml:space="preserve">- **Aktuelle Keyword-Dichte**: Die verwendeten Inhalte heben einige relevante Keywords hervor, jedoch fehlt eine gezielte Integration der Vorschläge aus der Keyword-Liste. Zum Beispiel fehlen Begriffe wie „Kieferorthopädie Essen“ und „unsichtbare Zahnspangen“ in den Blöcken, was die Sichtbarkeit in den Suchmaschinen beeinträchtigen kann.</w:t>
      </w:r>
      <w:r>
        <w:t xml:space="preserve"> </w:t>
      </w:r>
      <w:r>
        <w:t xml:space="preserve">- **Mögliche fehlende Keywords**:</w:t>
      </w:r>
      <w:r>
        <w:t xml:space="preserve"> </w:t>
      </w:r>
      <w:r>
        <w:t xml:space="preserve">- „Kieferorthopädie“, „Zahnspangen“ und ihre spezifischen Variationen sind entweder nicht ausreichend erwähnt oder nur oberflächlich behandelt.</w:t>
      </w:r>
      <w:r>
        <w:t xml:space="preserve"> </w:t>
      </w:r>
      <w:r>
        <w:t xml:space="preserve">- Keywords, die für lokale Suchanfragen wichtig sind (wie „Zahnarzt Essen“), könnten mehrmals in den Content integriert werden.</w:t>
      </w:r>
      <w:r>
        <w:t xml:space="preserve"> </w:t>
      </w:r>
      <w:r>
        <w:t xml:space="preserve">- Begriffe wie „Behandlungskosten Kieferorthopädie“ und „Ratenzahlungspläne Kieferorthopädie“ könnten in einem FAQ-Bereich oder unter „Preise“ behandelt werden.</w:t>
      </w:r>
      <w:r>
        <w:t xml:space="preserve"> </w:t>
      </w:r>
      <w:r>
        <w:t xml:space="preserve">#### 2) Tonalität und Stil in Bezug auf SEO</w:t>
      </w:r>
      <w:r>
        <w:t xml:space="preserve"> </w:t>
      </w:r>
      <w:r>
        <w:t xml:space="preserve">- **Tonalität**: Der präsentierte Inhalt ist informativ und freundlich, was eine positive Atmosphäre schafft. Die Ansprache richtet sich klar an Patienten und deren Bedürfnisse, was für ein Dienstleistungsunternehmen im Gesundheitsbereich wichtig ist.</w:t>
      </w:r>
      <w:r>
        <w:t xml:space="preserve"> </w:t>
      </w:r>
      <w:r>
        <w:t xml:space="preserve">- **Stil**: Der Stil ist klar, aber möglicherweise zu konservativ und wenig ansprechend für eine junge Zielgruppe (Eltern von Kindern/Jugendlichen). Eine zusätzliche emotionale Ansprache oder das Teilen von Erfolgsgeschichten könnte helfen, potenzielle Patienten besser zu erreichen.</w:t>
      </w:r>
      <w:r>
        <w:t xml:space="preserve"> </w:t>
      </w:r>
      <w:r>
        <w:t xml:space="preserve">- **SEO-Verbesserungen**: Um den Text für SEO zu optimieren, sollten spezifische Keywords organisch im laufenden Text eingearbeitet werden. Das Schaffen von Überschriften (H1, H2, H3) mit den Keywords würde die Struktur und Nutzbarkeit der Seite verbessern.</w:t>
      </w:r>
      <w:r>
        <w:t xml:space="preserve"> </w:t>
      </w:r>
      <w:r>
        <w:t xml:space="preserve">#### 3) Offensichtliche inhaltliche Lücken</w:t>
      </w:r>
      <w:r>
        <w:t xml:space="preserve"> </w:t>
      </w:r>
      <w:r>
        <w:t xml:space="preserve">- **Inhaltliche Lücken**:</w:t>
      </w:r>
      <w:r>
        <w:t xml:space="preserve"> </w:t>
      </w:r>
      <w:r>
        <w:t xml:space="preserve">- Ein stark vermisster Bereich ist ein FAQ-Bereich, der häufige Fragen zu Behandlungen, Kosten und Abläufen beantworten kann. Das könnte nicht nur SEO-technisch wertvoll sein, sondern auch zur Nutzererfahrung beitragen.</w:t>
      </w:r>
      <w:r>
        <w:t xml:space="preserve"> </w:t>
      </w:r>
      <w:r>
        <w:t xml:space="preserve">- Informationen über spezifische Behandlungsoptionen sollten ausführlicher dargestellt werden. Der Text nennt „moderne Zahnspangen“ und „unsichtbare Zahnspangen“, gibt jedoch keine Details dazu, welche technologischen oder medizinischen Vorteile diese bieten.</w:t>
      </w:r>
      <w:r>
        <w:t xml:space="preserve"> </w:t>
      </w:r>
      <w:r>
        <w:t xml:space="preserve">- Darüber hinaus könnte der Abschnitt über persönliche Erfahrungen von Patienten oder Testimonials integriert werden, um Vertrauen aufzubauen.</w:t>
      </w:r>
      <w:r>
        <w:t xml:space="preserve"> </w:t>
      </w:r>
      <w:r>
        <w:t xml:space="preserve">- Es fehlt ein klarer Call-to-Action (CTA) nach jedem großen Block. Zum Beispiel könnte man nach der Vorstellung des Teams vorschlagen, einen Termin zu vereinbaren, um die persönliche Betreuung zu nutzen.</w:t>
      </w:r>
      <w:r>
        <w:t xml:space="preserve"> </w:t>
      </w:r>
      <w:r>
        <w:t xml:space="preserve">### Fazit</w:t>
      </w:r>
      <w:r>
        <w:t xml:space="preserve"> </w:t>
      </w:r>
      <w:r>
        <w:t xml:space="preserve">Die Optimierung der Webseite für SEO erfordert eine strategische Integration von Keywords in den bestehenden Text, das Hinzufügen von wichtigen Inhalten, die Beantwortung von häufigen Fragen und das Schaffen von emotionalen Verbindungen durch Patientengeschichten oder Testimonials. Eine Überarbeitung der Struktur und der Inhalte könnte die Sichtbarkeit in Suchmaschinen erheblich steigern und potenzielle Patienten besser ansprechen.</w:t>
      </w:r>
    </w:p>
    <w:p>
      <w:pPr>
        <w:pStyle w:val="BodyText"/>
      </w:pPr>
      <w:r>
        <w:t xml:space="preserve">Erklärung der Verbesserungen:</w:t>
      </w:r>
    </w:p>
    <w:p>
      <w:pPr>
        <w:pStyle w:val="BodyText"/>
      </w:pPr>
      <w:r>
        <w:t xml:space="preserve">1) **Verbesserungen**: Der neue Text enthält spezifische Keywords wie „Kieferorthopädie Essen“, „moderne Zahnspangen“ und „transparente Aligner“, was die Relevanz für lokale Suchanfragen erhöht. Außerdem wurden die Absätze klarer strukturiert, um wichtige Informationen hervorzuheben und die Patientenansprache zu optimieren.</w:t>
      </w:r>
      <w:r>
        <w:t xml:space="preserve"> </w:t>
      </w:r>
      <w:r>
        <w:t xml:space="preserve">2) **SEO-Nutzen**: Die gezielte Verwendung von Keywords verbessert die Sichtbarkeit in Suchmaschinen, während eine klare, strukturierte Ansprache die Nutzererfahrung verbessert und die Wahrscheinlichkeit erhöht, dass potenzielle Patienten die Seite länger besuchen und Kontakt aufneh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5T14:26:26Z</dcterms:created>
  <dcterms:modified xsi:type="dcterms:W3CDTF">2025-04-05T14:26:26Z</dcterms:modified>
</cp:coreProperties>
</file>

<file path=docProps/custom.xml><?xml version="1.0" encoding="utf-8"?>
<Properties xmlns="http://schemas.openxmlformats.org/officeDocument/2006/custom-properties" xmlns:vt="http://schemas.openxmlformats.org/officeDocument/2006/docPropsVTypes"/>
</file>